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FF87F" w14:textId="6BEC3E0F" w:rsidR="00761173" w:rsidRDefault="00770AA4" w:rsidP="00F54CD1">
      <w:r>
        <w:rPr>
          <w:noProof/>
        </w:rPr>
        <w:drawing>
          <wp:anchor distT="0" distB="0" distL="114300" distR="114300" simplePos="0" relativeHeight="251669504" behindDoc="0" locked="0" layoutInCell="1" allowOverlap="1" wp14:anchorId="54D997F9" wp14:editId="12EC3D06">
            <wp:simplePos x="0" y="0"/>
            <wp:positionH relativeFrom="column">
              <wp:posOffset>5130800</wp:posOffset>
            </wp:positionH>
            <wp:positionV relativeFrom="paragraph">
              <wp:posOffset>-303530</wp:posOffset>
            </wp:positionV>
            <wp:extent cx="260350" cy="260350"/>
            <wp:effectExtent l="0" t="0" r="6350" b="6350"/>
            <wp:wrapNone/>
            <wp:docPr id="9" name="Picture 9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hape&#10;&#10;Description automatically generated with low confidence"/>
                    <pic:cNvPicPr/>
                  </pic:nvPicPr>
                  <pic:blipFill>
                    <a:blip r:embed="rId8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50" cy="26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13E6" w:rsidRPr="00C73FEF">
        <w:rPr>
          <w:noProof/>
          <w:color w:val="000000" w:themeColor="text1"/>
          <w:lang w:eastAsia="en-IN"/>
        </w:rPr>
        <w:drawing>
          <wp:anchor distT="0" distB="0" distL="114300" distR="114300" simplePos="0" relativeHeight="251665408" behindDoc="0" locked="0" layoutInCell="1" allowOverlap="1" wp14:anchorId="21CFD235" wp14:editId="75E7E2D1">
            <wp:simplePos x="0" y="0"/>
            <wp:positionH relativeFrom="column">
              <wp:posOffset>4432038</wp:posOffset>
            </wp:positionH>
            <wp:positionV relativeFrom="paragraph">
              <wp:posOffset>-835548</wp:posOffset>
            </wp:positionV>
            <wp:extent cx="451821" cy="451821"/>
            <wp:effectExtent l="0" t="0" r="5715" b="5715"/>
            <wp:wrapNone/>
            <wp:docPr id="10" name="Picture 10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9"/>
                    </pic:cNvPr>
                    <pic:cNvPicPr/>
                  </pic:nvPicPr>
                  <pic:blipFill>
                    <a:blip r:embed="rId10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21" cy="451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13E6" w:rsidRPr="00C73FEF">
        <w:rPr>
          <w:noProof/>
          <w:color w:val="000000" w:themeColor="text1"/>
          <w:lang w:eastAsia="en-IN"/>
        </w:rPr>
        <w:drawing>
          <wp:anchor distT="0" distB="0" distL="114300" distR="114300" simplePos="0" relativeHeight="251666432" behindDoc="0" locked="0" layoutInCell="1" allowOverlap="1" wp14:anchorId="2D63C902" wp14:editId="2C35C477">
            <wp:simplePos x="0" y="0"/>
            <wp:positionH relativeFrom="column">
              <wp:posOffset>4991100</wp:posOffset>
            </wp:positionH>
            <wp:positionV relativeFrom="paragraph">
              <wp:posOffset>-846381</wp:posOffset>
            </wp:positionV>
            <wp:extent cx="451821" cy="451821"/>
            <wp:effectExtent l="0" t="0" r="5715" b="5715"/>
            <wp:wrapNone/>
            <wp:docPr id="13" name="Picture 13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11"/>
                    </pic:cNvPr>
                    <pic:cNvPicPr/>
                  </pic:nvPicPr>
                  <pic:blipFill>
                    <a:blip r:embed="rId12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21" cy="4518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13E6" w:rsidRPr="00C73FEF">
        <w:rPr>
          <w:noProof/>
          <w:color w:val="000000" w:themeColor="text1"/>
          <w:lang w:eastAsia="en-IN"/>
        </w:rPr>
        <w:drawing>
          <wp:anchor distT="0" distB="0" distL="114300" distR="114300" simplePos="0" relativeHeight="251668480" behindDoc="0" locked="0" layoutInCell="1" allowOverlap="1" wp14:anchorId="25ECA6A3" wp14:editId="0200C08D">
            <wp:simplePos x="0" y="0"/>
            <wp:positionH relativeFrom="column">
              <wp:posOffset>5550423</wp:posOffset>
            </wp:positionH>
            <wp:positionV relativeFrom="paragraph">
              <wp:posOffset>-845820</wp:posOffset>
            </wp:positionV>
            <wp:extent cx="451822" cy="451822"/>
            <wp:effectExtent l="0" t="0" r="5715" b="5715"/>
            <wp:wrapNone/>
            <wp:docPr id="12" name="Picture 12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13"/>
                    </pic:cNvPr>
                    <pic:cNvPicPr/>
                  </pic:nvPicPr>
                  <pic:blipFill>
                    <a:blip r:embed="rId14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22" cy="4518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13E6" w:rsidRPr="00C73FEF">
        <w:rPr>
          <w:noProof/>
          <w:color w:val="000000" w:themeColor="text1"/>
          <w:lang w:eastAsia="en-IN"/>
        </w:rPr>
        <w:drawing>
          <wp:anchor distT="0" distB="0" distL="114300" distR="114300" simplePos="0" relativeHeight="251667456" behindDoc="0" locked="0" layoutInCell="1" allowOverlap="1" wp14:anchorId="558342A6" wp14:editId="5BF56F59">
            <wp:simplePos x="0" y="0"/>
            <wp:positionH relativeFrom="column">
              <wp:posOffset>6109895</wp:posOffset>
            </wp:positionH>
            <wp:positionV relativeFrom="paragraph">
              <wp:posOffset>-835436</wp:posOffset>
            </wp:positionV>
            <wp:extent cx="430306" cy="430306"/>
            <wp:effectExtent l="0" t="0" r="8255" b="8255"/>
            <wp:wrapNone/>
            <wp:docPr id="11" name="Picture 11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>
                      <a:hlinkClick r:id="rId15"/>
                    </pic:cNvPr>
                    <pic:cNvPicPr/>
                  </pic:nvPicPr>
                  <pic:blipFill>
                    <a:blip r:embed="rId16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306" cy="430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8D08BC" w14:textId="1E544A2D" w:rsidR="007E41C7" w:rsidRDefault="007E41C7" w:rsidP="00F54CD1"/>
    <w:tbl>
      <w:tblPr>
        <w:tblStyle w:val="GridTable1Light-Accent1"/>
        <w:tblW w:w="10858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29"/>
        <w:gridCol w:w="5429"/>
      </w:tblGrid>
      <w:tr w:rsidR="007665F4" w14:paraId="1537DC05" w14:textId="77777777" w:rsidTr="00F54C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58" w:type="dxa"/>
            <w:gridSpan w:val="2"/>
            <w:tcBorders>
              <w:bottom w:val="none" w:sz="0" w:space="0" w:color="auto"/>
            </w:tcBorders>
          </w:tcPr>
          <w:p w14:paraId="3E950404" w14:textId="4F543118" w:rsidR="007665F4" w:rsidRDefault="007665F4" w:rsidP="00F54CD1">
            <w:pPr>
              <w:pStyle w:val="Heading1"/>
              <w:outlineLvl w:val="0"/>
            </w:pPr>
            <w:r w:rsidRPr="007E41C7">
              <w:rPr>
                <w:sz w:val="28"/>
              </w:rPr>
              <w:t>▼</w:t>
            </w:r>
            <w:r w:rsidRPr="007E41C7">
              <w:t xml:space="preserve"> </w:t>
            </w:r>
            <w:r w:rsidRPr="007E41C7">
              <w:rPr>
                <w:rStyle w:val="Heading1Char"/>
              </w:rPr>
              <w:t>Summary</w:t>
            </w:r>
            <w:r w:rsidRPr="007E41C7">
              <w:t xml:space="preserve"> </w:t>
            </w:r>
          </w:p>
          <w:p w14:paraId="75C7E0B2" w14:textId="77777777" w:rsidR="007665F4" w:rsidRPr="007E41C7" w:rsidRDefault="007665F4" w:rsidP="00F54CD1"/>
          <w:p w14:paraId="1004054D" w14:textId="77777777" w:rsidR="007665F4" w:rsidRDefault="007665F4" w:rsidP="00F54CD1">
            <w:pPr>
              <w:pStyle w:val="NormalText"/>
              <w:rPr>
                <w:b w:val="0"/>
              </w:rPr>
            </w:pPr>
            <w:r w:rsidRPr="00187BE6">
              <w:rPr>
                <w:b w:val="0"/>
              </w:rPr>
              <w:t>Proficient at design, development, testing, and deployment. Pursuing master’s in data science at the University of Surrey. Proficient in Client Communication and End-to-End projects. Strong background in project management and customer relations.</w:t>
            </w:r>
          </w:p>
          <w:p w14:paraId="054C1F89" w14:textId="77777777" w:rsidR="002E13E6" w:rsidRPr="00187BE6" w:rsidRDefault="002E13E6" w:rsidP="00F54CD1">
            <w:pPr>
              <w:pStyle w:val="NormalText"/>
              <w:rPr>
                <w:b w:val="0"/>
              </w:rPr>
            </w:pPr>
          </w:p>
          <w:p w14:paraId="62BA1B3C" w14:textId="77777777" w:rsidR="007665F4" w:rsidRDefault="007665F4" w:rsidP="00F54CD1">
            <w:pPr>
              <w:pStyle w:val="Heading1"/>
              <w:ind w:left="176" w:hanging="112"/>
              <w:outlineLvl w:val="0"/>
            </w:pPr>
            <w:r w:rsidRPr="007E41C7">
              <w:rPr>
                <w:sz w:val="28"/>
              </w:rPr>
              <w:t>▼</w:t>
            </w:r>
            <w:r w:rsidRPr="007E41C7">
              <w:t xml:space="preserve"> </w:t>
            </w:r>
            <w:r w:rsidRPr="005E7FCF">
              <w:t>Experience</w:t>
            </w:r>
          </w:p>
          <w:p w14:paraId="18B3CA14" w14:textId="77777777" w:rsidR="007665F4" w:rsidRDefault="007665F4" w:rsidP="00F54CD1">
            <w:pPr>
              <w:pStyle w:val="NormalText"/>
            </w:pPr>
          </w:p>
          <w:p w14:paraId="095E8ECD" w14:textId="77777777" w:rsidR="00DB3F47" w:rsidRDefault="007665F4" w:rsidP="00F54CD1">
            <w:pPr>
              <w:pStyle w:val="Heading2"/>
              <w:outlineLvl w:val="1"/>
              <w:rPr>
                <w:bCs/>
              </w:rPr>
            </w:pPr>
            <w:r w:rsidRPr="009A352B">
              <w:rPr>
                <w:b/>
              </w:rPr>
              <w:t>Data Science Intern</w:t>
            </w:r>
          </w:p>
          <w:p w14:paraId="73336303" w14:textId="0497753A" w:rsidR="00DB3F47" w:rsidRPr="00DB3F47" w:rsidRDefault="00DB3F47" w:rsidP="00F54CD1">
            <w:pPr>
              <w:pStyle w:val="Heading2"/>
              <w:outlineLvl w:val="1"/>
              <w:rPr>
                <w:bCs/>
                <w:sz w:val="26"/>
                <w:szCs w:val="20"/>
              </w:rPr>
            </w:pPr>
            <w:r w:rsidRPr="00DB3F47">
              <w:rPr>
                <w:bCs/>
                <w:sz w:val="26"/>
                <w:szCs w:val="20"/>
              </w:rPr>
              <w:t>Nayaone, London, United Kingdom</w:t>
            </w:r>
          </w:p>
          <w:p w14:paraId="445C2FB7" w14:textId="304C4C42" w:rsidR="007665F4" w:rsidRPr="0092409D" w:rsidRDefault="007665F4" w:rsidP="00F54CD1">
            <w:pPr>
              <w:pStyle w:val="Heading2"/>
              <w:outlineLvl w:val="1"/>
              <w:rPr>
                <w:b/>
                <w:i/>
                <w:iCs/>
                <w:sz w:val="24"/>
                <w:szCs w:val="18"/>
              </w:rPr>
            </w:pPr>
            <w:r w:rsidRPr="0092409D">
              <w:rPr>
                <w:bCs/>
                <w:i/>
                <w:iCs/>
                <w:sz w:val="24"/>
                <w:szCs w:val="18"/>
              </w:rPr>
              <w:t xml:space="preserve">01/2022 </w:t>
            </w:r>
            <w:r w:rsidR="0092409D" w:rsidRPr="0092409D">
              <w:rPr>
                <w:bCs/>
                <w:i/>
                <w:iCs/>
                <w:sz w:val="24"/>
                <w:szCs w:val="18"/>
              </w:rPr>
              <w:t>-</w:t>
            </w:r>
            <w:r w:rsidRPr="0092409D">
              <w:rPr>
                <w:bCs/>
                <w:i/>
                <w:iCs/>
                <w:sz w:val="24"/>
                <w:szCs w:val="18"/>
              </w:rPr>
              <w:t xml:space="preserve"> till the date</w:t>
            </w:r>
          </w:p>
          <w:p w14:paraId="3A764089" w14:textId="77777777" w:rsidR="00DB3F47" w:rsidRPr="00DB3F47" w:rsidRDefault="00DB3F47" w:rsidP="00F54CD1"/>
          <w:p w14:paraId="403804B1" w14:textId="77777777" w:rsidR="007665F4" w:rsidRPr="009A352B" w:rsidRDefault="007665F4" w:rsidP="00F54CD1">
            <w:pPr>
              <w:pStyle w:val="bulletpoints"/>
            </w:pPr>
            <w:r w:rsidRPr="009A352B">
              <w:t>Extracted data for various ecosystems and increased agility and accuracy using a centralized system.</w:t>
            </w:r>
          </w:p>
          <w:p w14:paraId="4018DC4F" w14:textId="77777777" w:rsidR="007665F4" w:rsidRPr="009A352B" w:rsidRDefault="007665F4" w:rsidP="00F54CD1">
            <w:pPr>
              <w:pStyle w:val="bulletpoints"/>
            </w:pPr>
            <w:r w:rsidRPr="009A352B">
              <w:t>Pipelined the end-to-end data lifecycle using GitLab pipelines.</w:t>
            </w:r>
          </w:p>
          <w:p w14:paraId="14C88CA8" w14:textId="77777777" w:rsidR="007665F4" w:rsidRPr="009A352B" w:rsidRDefault="007665F4" w:rsidP="00F54CD1">
            <w:pPr>
              <w:pStyle w:val="bulletpoints"/>
            </w:pPr>
            <w:r w:rsidRPr="009A352B">
              <w:t>Received, cleaned, and prepared data as per the client’s requirement using Python automation scripts and delivered successfully.</w:t>
            </w:r>
          </w:p>
          <w:p w14:paraId="6CC8C738" w14:textId="77777777" w:rsidR="007665F4" w:rsidRPr="009A352B" w:rsidRDefault="007665F4" w:rsidP="00F54CD1">
            <w:pPr>
              <w:pStyle w:val="bulletpoints"/>
            </w:pPr>
            <w:r w:rsidRPr="009A352B">
              <w:t>Provided Synthetic Data and Machine learning models to predict scenarios of Loan default, Factoring from Account receivables for clients, credit decisioning, etc.</w:t>
            </w:r>
          </w:p>
          <w:p w14:paraId="6D8FA667" w14:textId="77777777" w:rsidR="007665F4" w:rsidRPr="009A352B" w:rsidRDefault="007665F4" w:rsidP="00F54CD1">
            <w:pPr>
              <w:pStyle w:val="bulletpoints"/>
            </w:pPr>
            <w:r w:rsidRPr="009A352B">
              <w:t>Worked in a team of Data Scientists on various financial projects.</w:t>
            </w:r>
          </w:p>
          <w:p w14:paraId="3AEFAF62" w14:textId="77777777" w:rsidR="007665F4" w:rsidRPr="009A352B" w:rsidRDefault="007665F4" w:rsidP="00F54CD1">
            <w:pPr>
              <w:pStyle w:val="bulletpoints"/>
            </w:pPr>
            <w:r w:rsidRPr="009A352B">
              <w:t>Visualized data using python libraries (Seaborn, Matplotlib) and created a dashboard.</w:t>
            </w:r>
          </w:p>
          <w:p w14:paraId="18282715" w14:textId="77777777" w:rsidR="007665F4" w:rsidRPr="009A352B" w:rsidRDefault="007665F4" w:rsidP="00F54CD1">
            <w:pPr>
              <w:pStyle w:val="bulletpoints"/>
            </w:pPr>
            <w:r w:rsidRPr="009A352B">
              <w:t>Built scalable databases in PostgreSQL and automated ETL processes across millions of rows of data.</w:t>
            </w:r>
          </w:p>
          <w:p w14:paraId="57701A5B" w14:textId="77777777" w:rsidR="007665F4" w:rsidRPr="009A352B" w:rsidRDefault="007665F4" w:rsidP="00F54CD1">
            <w:pPr>
              <w:pStyle w:val="bulletpoints"/>
            </w:pPr>
            <w:r w:rsidRPr="009A352B">
              <w:t>Monitoring and testing APIs using Postman.</w:t>
            </w:r>
          </w:p>
          <w:p w14:paraId="02B00B13" w14:textId="77777777" w:rsidR="007665F4" w:rsidRDefault="007665F4" w:rsidP="00F54CD1"/>
          <w:p w14:paraId="36A58E9A" w14:textId="77777777" w:rsidR="007665F4" w:rsidRDefault="007665F4" w:rsidP="00F54CD1"/>
          <w:p w14:paraId="65F350E2" w14:textId="77777777" w:rsidR="00DB3F47" w:rsidRDefault="007665F4" w:rsidP="00F54CD1">
            <w:pPr>
              <w:pStyle w:val="Heading2"/>
              <w:outlineLvl w:val="1"/>
              <w:rPr>
                <w:bCs/>
              </w:rPr>
            </w:pPr>
            <w:r w:rsidRPr="005E7FCF">
              <w:rPr>
                <w:b/>
              </w:rPr>
              <w:t>Project Worker</w:t>
            </w:r>
          </w:p>
          <w:p w14:paraId="2D2C5E0C" w14:textId="77777777" w:rsidR="00DB3F47" w:rsidRPr="00DB3F47" w:rsidRDefault="00DB3F47" w:rsidP="00F54CD1">
            <w:pPr>
              <w:pStyle w:val="Heading2"/>
              <w:outlineLvl w:val="1"/>
              <w:rPr>
                <w:bCs/>
                <w:sz w:val="26"/>
                <w:szCs w:val="20"/>
              </w:rPr>
            </w:pPr>
            <w:r w:rsidRPr="00DB3F47">
              <w:rPr>
                <w:bCs/>
                <w:sz w:val="26"/>
                <w:szCs w:val="20"/>
              </w:rPr>
              <w:t>Sanctuary Group, Woking, United Kingdom</w:t>
            </w:r>
          </w:p>
          <w:p w14:paraId="085C745B" w14:textId="40EBB3C5" w:rsidR="007665F4" w:rsidRPr="0092409D" w:rsidRDefault="007665F4" w:rsidP="00F54CD1">
            <w:pPr>
              <w:pStyle w:val="Heading2"/>
              <w:outlineLvl w:val="1"/>
              <w:rPr>
                <w:bCs/>
                <w:i/>
                <w:iCs/>
                <w:sz w:val="24"/>
                <w:szCs w:val="18"/>
              </w:rPr>
            </w:pPr>
            <w:r w:rsidRPr="0092409D">
              <w:rPr>
                <w:bCs/>
                <w:i/>
                <w:iCs/>
                <w:sz w:val="24"/>
                <w:szCs w:val="18"/>
              </w:rPr>
              <w:t xml:space="preserve">11/2021 </w:t>
            </w:r>
            <w:r w:rsidR="005160C5">
              <w:rPr>
                <w:bCs/>
                <w:i/>
                <w:iCs/>
                <w:sz w:val="24"/>
                <w:szCs w:val="18"/>
              </w:rPr>
              <w:t>-</w:t>
            </w:r>
            <w:r w:rsidRPr="0092409D">
              <w:rPr>
                <w:bCs/>
                <w:i/>
                <w:iCs/>
                <w:sz w:val="24"/>
                <w:szCs w:val="18"/>
              </w:rPr>
              <w:t xml:space="preserve"> 01/2022</w:t>
            </w:r>
          </w:p>
          <w:p w14:paraId="5DE87955" w14:textId="77777777" w:rsidR="007665F4" w:rsidRDefault="007665F4" w:rsidP="00F54CD1"/>
          <w:p w14:paraId="3A83AD83" w14:textId="77777777" w:rsidR="007665F4" w:rsidRPr="005E7FCF" w:rsidRDefault="007665F4" w:rsidP="00F54CD1">
            <w:pPr>
              <w:pStyle w:val="bulletpoints"/>
            </w:pPr>
            <w:r w:rsidRPr="005E7FCF">
              <w:t>Key working and managing a caseload of up to 5 clients and managing client needs and risks.</w:t>
            </w:r>
          </w:p>
          <w:p w14:paraId="68A44930" w14:textId="77777777" w:rsidR="007665F4" w:rsidRPr="005E7FCF" w:rsidRDefault="007665F4" w:rsidP="00F54CD1">
            <w:pPr>
              <w:pStyle w:val="bulletpoints"/>
            </w:pPr>
            <w:r w:rsidRPr="005E7FCF">
              <w:t>Housing management tasks such as supporting client rent, securing move-on accommodation, and managing the health and safety of project premises.</w:t>
            </w:r>
          </w:p>
          <w:p w14:paraId="0198A509" w14:textId="77777777" w:rsidR="007665F4" w:rsidRPr="005E7FCF" w:rsidRDefault="007665F4" w:rsidP="00F54CD1">
            <w:pPr>
              <w:pStyle w:val="bulletpoints"/>
            </w:pPr>
            <w:r w:rsidRPr="005E7FCF">
              <w:t>Record keeping – updating handover and duty of care.</w:t>
            </w:r>
          </w:p>
          <w:p w14:paraId="580001A4" w14:textId="77777777" w:rsidR="007665F4" w:rsidRDefault="007665F4" w:rsidP="00F54CD1">
            <w:pPr>
              <w:pStyle w:val="bulletpoints"/>
            </w:pPr>
            <w:r w:rsidRPr="005E7FCF">
              <w:t>Answering phone calls and dealing with inquiries.</w:t>
            </w:r>
          </w:p>
          <w:p w14:paraId="134BD356" w14:textId="77777777" w:rsidR="007665F4" w:rsidRDefault="007665F4" w:rsidP="00F54CD1">
            <w:pPr>
              <w:pStyle w:val="bulletpoints"/>
              <w:numPr>
                <w:ilvl w:val="0"/>
                <w:numId w:val="0"/>
              </w:numPr>
              <w:ind w:left="720" w:hanging="360"/>
            </w:pPr>
          </w:p>
          <w:p w14:paraId="5EF7589E" w14:textId="77777777" w:rsidR="007665F4" w:rsidRDefault="007665F4" w:rsidP="00F54CD1">
            <w:pPr>
              <w:pStyle w:val="bulletpoints"/>
              <w:numPr>
                <w:ilvl w:val="0"/>
                <w:numId w:val="0"/>
              </w:numPr>
              <w:ind w:left="720" w:hanging="360"/>
            </w:pPr>
          </w:p>
          <w:p w14:paraId="56EE1350" w14:textId="77777777" w:rsidR="00DB3F47" w:rsidRDefault="007665F4" w:rsidP="00F54CD1">
            <w:pPr>
              <w:pStyle w:val="Heading2"/>
              <w:outlineLvl w:val="1"/>
              <w:rPr>
                <w:b/>
                <w:bCs/>
              </w:rPr>
            </w:pPr>
            <w:r w:rsidRPr="009A352B">
              <w:rPr>
                <w:b/>
              </w:rPr>
              <w:t>Mainframe &amp; CA Gen Developer</w:t>
            </w:r>
            <w:r w:rsidRPr="005E7FCF">
              <w:t xml:space="preserve"> </w:t>
            </w:r>
          </w:p>
          <w:p w14:paraId="176AD9ED" w14:textId="77777777" w:rsidR="00DB3F47" w:rsidRPr="00DB3F47" w:rsidRDefault="00DB3F47" w:rsidP="00F54CD1">
            <w:pPr>
              <w:pStyle w:val="Heading2"/>
              <w:outlineLvl w:val="1"/>
              <w:rPr>
                <w:b/>
                <w:bCs/>
                <w:sz w:val="26"/>
                <w:szCs w:val="20"/>
              </w:rPr>
            </w:pPr>
            <w:r w:rsidRPr="00DB3F47">
              <w:rPr>
                <w:sz w:val="26"/>
                <w:szCs w:val="20"/>
              </w:rPr>
              <w:t>Atos Syntel, Pune, India</w:t>
            </w:r>
          </w:p>
          <w:p w14:paraId="520F7F16" w14:textId="261C3206" w:rsidR="007665F4" w:rsidRPr="0092409D" w:rsidRDefault="007665F4" w:rsidP="00F54CD1">
            <w:pPr>
              <w:pStyle w:val="Heading2"/>
              <w:outlineLvl w:val="1"/>
              <w:rPr>
                <w:i/>
                <w:iCs/>
                <w:sz w:val="24"/>
                <w:szCs w:val="18"/>
              </w:rPr>
            </w:pPr>
            <w:r w:rsidRPr="0092409D">
              <w:rPr>
                <w:i/>
                <w:iCs/>
                <w:sz w:val="24"/>
                <w:szCs w:val="18"/>
              </w:rPr>
              <w:t xml:space="preserve">06/2018 </w:t>
            </w:r>
            <w:r w:rsidR="005160C5">
              <w:rPr>
                <w:i/>
                <w:iCs/>
                <w:sz w:val="24"/>
                <w:szCs w:val="18"/>
              </w:rPr>
              <w:t>-</w:t>
            </w:r>
            <w:r w:rsidRPr="0092409D">
              <w:rPr>
                <w:i/>
                <w:iCs/>
                <w:sz w:val="24"/>
                <w:szCs w:val="18"/>
              </w:rPr>
              <w:t xml:space="preserve"> 07/2021</w:t>
            </w:r>
          </w:p>
          <w:p w14:paraId="378B5917" w14:textId="77777777" w:rsidR="007665F4" w:rsidRDefault="007665F4" w:rsidP="00F54CD1"/>
          <w:p w14:paraId="77E5A8FC" w14:textId="77777777" w:rsidR="007665F4" w:rsidRPr="005E7FCF" w:rsidRDefault="007665F4" w:rsidP="00F54CD1">
            <w:pPr>
              <w:pStyle w:val="bulletpoints"/>
            </w:pPr>
            <w:r w:rsidRPr="005E7FCF">
              <w:t>Managing all facets of the project life cycle - design, development, testing, and deployment.</w:t>
            </w:r>
          </w:p>
          <w:p w14:paraId="4090BF63" w14:textId="77777777" w:rsidR="007665F4" w:rsidRPr="005E7FCF" w:rsidRDefault="007665F4" w:rsidP="00F54CD1">
            <w:pPr>
              <w:pStyle w:val="bulletpoints"/>
            </w:pPr>
            <w:r w:rsidRPr="005E7FCF">
              <w:t>Interacting with the client and the onsite coordinator for issues and queries in the project.</w:t>
            </w:r>
          </w:p>
          <w:p w14:paraId="0C0B0BEA" w14:textId="77777777" w:rsidR="007665F4" w:rsidRPr="005E7FCF" w:rsidRDefault="007665F4" w:rsidP="00F54CD1">
            <w:pPr>
              <w:pStyle w:val="bulletpoints"/>
            </w:pPr>
            <w:r w:rsidRPr="005E7FCF">
              <w:t>Work directly with IT teams throughout development, deployment, and testing.</w:t>
            </w:r>
          </w:p>
          <w:p w14:paraId="1ED4C668" w14:textId="77777777" w:rsidR="007665F4" w:rsidRPr="005E7FCF" w:rsidRDefault="007665F4" w:rsidP="00F54CD1">
            <w:pPr>
              <w:pStyle w:val="bulletpoints"/>
            </w:pPr>
            <w:r w:rsidRPr="005E7FCF">
              <w:t>Handle responsibilities of preparing detailed test cases by referring to the code &amp; database for Batch Jobs.</w:t>
            </w:r>
          </w:p>
          <w:p w14:paraId="63CC58AC" w14:textId="77777777" w:rsidR="007665F4" w:rsidRDefault="007665F4" w:rsidP="00F54CD1">
            <w:pPr>
              <w:pStyle w:val="bulletpoints"/>
            </w:pPr>
            <w:r w:rsidRPr="005E7FCF">
              <w:t>Performed analysis, Functional, Regression, Integration, End-To-End, and System testing, data verification, and validation in a batch, and interactive IBM MVS Mainframe environment.</w:t>
            </w:r>
          </w:p>
          <w:p w14:paraId="3172B6F8" w14:textId="77777777" w:rsidR="002E13E6" w:rsidRPr="009A352B" w:rsidRDefault="002E13E6" w:rsidP="00F54CD1">
            <w:pPr>
              <w:pStyle w:val="bulletpoints"/>
              <w:numPr>
                <w:ilvl w:val="0"/>
                <w:numId w:val="0"/>
              </w:numPr>
              <w:ind w:left="720"/>
            </w:pPr>
          </w:p>
          <w:p w14:paraId="18E224EF" w14:textId="77777777" w:rsidR="007665F4" w:rsidRDefault="007665F4" w:rsidP="00F54CD1">
            <w:pPr>
              <w:pStyle w:val="Heading1"/>
              <w:outlineLvl w:val="0"/>
            </w:pPr>
            <w:r w:rsidRPr="007E41C7">
              <w:rPr>
                <w:sz w:val="28"/>
              </w:rPr>
              <w:lastRenderedPageBreak/>
              <w:t>▼</w:t>
            </w:r>
            <w:r w:rsidRPr="007E41C7">
              <w:t xml:space="preserve"> </w:t>
            </w:r>
            <w:r>
              <w:t>Education</w:t>
            </w:r>
          </w:p>
          <w:p w14:paraId="36AF9A53" w14:textId="77777777" w:rsidR="007665F4" w:rsidRDefault="007665F4" w:rsidP="00F54CD1"/>
          <w:p w14:paraId="09C03028" w14:textId="2EC8E120" w:rsidR="007665F4" w:rsidRDefault="007665F4" w:rsidP="00F54CD1">
            <w:pPr>
              <w:pStyle w:val="bulletpoints"/>
            </w:pPr>
            <w:r w:rsidRPr="007665F4">
              <w:rPr>
                <w:b/>
              </w:rPr>
              <w:t>Master of Data Science</w:t>
            </w:r>
          </w:p>
          <w:p w14:paraId="2D042561" w14:textId="6B716755" w:rsidR="007665F4" w:rsidRDefault="007665F4" w:rsidP="00F54CD1">
            <w:pPr>
              <w:pStyle w:val="bulletpoints"/>
              <w:numPr>
                <w:ilvl w:val="0"/>
                <w:numId w:val="0"/>
              </w:numPr>
              <w:ind w:left="720"/>
              <w:rPr>
                <w:b/>
                <w:bCs/>
              </w:rPr>
            </w:pPr>
            <w:r>
              <w:t>University of Surrey, Guildford, UK</w:t>
            </w:r>
          </w:p>
          <w:p w14:paraId="7896187E" w14:textId="31369A47" w:rsidR="0092409D" w:rsidRPr="007665F4" w:rsidRDefault="0092409D" w:rsidP="00F54CD1">
            <w:pPr>
              <w:pStyle w:val="bulletpoints"/>
              <w:numPr>
                <w:ilvl w:val="0"/>
                <w:numId w:val="0"/>
              </w:numPr>
              <w:ind w:left="720"/>
            </w:pPr>
            <w:r w:rsidRPr="0092409D">
              <w:rPr>
                <w:i/>
                <w:iCs/>
              </w:rPr>
              <w:t>2021-2023</w:t>
            </w:r>
          </w:p>
          <w:p w14:paraId="131AD295" w14:textId="77777777" w:rsidR="007665F4" w:rsidRDefault="007665F4" w:rsidP="00F54CD1">
            <w:pPr>
              <w:pStyle w:val="bulletpoints"/>
              <w:numPr>
                <w:ilvl w:val="0"/>
                <w:numId w:val="0"/>
              </w:numPr>
              <w:ind w:left="720"/>
            </w:pPr>
          </w:p>
          <w:p w14:paraId="32502228" w14:textId="77777777" w:rsidR="0092409D" w:rsidRDefault="007665F4" w:rsidP="00F54CD1">
            <w:pPr>
              <w:pStyle w:val="bulletpoints"/>
              <w:numPr>
                <w:ilvl w:val="0"/>
                <w:numId w:val="13"/>
              </w:numPr>
              <w:rPr>
                <w:b/>
                <w:bCs/>
              </w:rPr>
            </w:pPr>
            <w:r w:rsidRPr="007665F4">
              <w:rPr>
                <w:b/>
              </w:rPr>
              <w:t>Bachelor of Engineering in Computer Science</w:t>
            </w:r>
          </w:p>
          <w:p w14:paraId="25E38EC4" w14:textId="7161617F" w:rsidR="007665F4" w:rsidRDefault="0092409D" w:rsidP="00F54CD1">
            <w:pPr>
              <w:pStyle w:val="bulletpoints"/>
              <w:numPr>
                <w:ilvl w:val="0"/>
                <w:numId w:val="0"/>
              </w:numPr>
              <w:ind w:left="720"/>
              <w:rPr>
                <w:b/>
                <w:bCs/>
              </w:rPr>
            </w:pPr>
            <w:r>
              <w:t>Dr</w:t>
            </w:r>
            <w:r w:rsidR="007665F4">
              <w:t xml:space="preserve"> D.Y. Patil Institute of Engineering, Management &amp; Research, India</w:t>
            </w:r>
          </w:p>
          <w:p w14:paraId="60220387" w14:textId="77777777" w:rsidR="0092409D" w:rsidRDefault="0092409D" w:rsidP="00F54CD1">
            <w:pPr>
              <w:pStyle w:val="bulletpoints"/>
              <w:numPr>
                <w:ilvl w:val="0"/>
                <w:numId w:val="0"/>
              </w:numPr>
              <w:ind w:left="720"/>
            </w:pPr>
            <w:r w:rsidRPr="0092409D">
              <w:rPr>
                <w:i/>
                <w:iCs/>
              </w:rPr>
              <w:t>2014-2018</w:t>
            </w:r>
          </w:p>
          <w:p w14:paraId="25E8BBF0" w14:textId="77777777" w:rsidR="007665F4" w:rsidRDefault="007665F4" w:rsidP="00F54CD1">
            <w:pPr>
              <w:pStyle w:val="bulletpoints"/>
              <w:numPr>
                <w:ilvl w:val="0"/>
                <w:numId w:val="0"/>
              </w:numPr>
              <w:ind w:left="720"/>
            </w:pPr>
          </w:p>
          <w:p w14:paraId="6C7EABA5" w14:textId="77777777" w:rsidR="002E13E6" w:rsidRDefault="002E13E6" w:rsidP="00F54CD1">
            <w:pPr>
              <w:pStyle w:val="bulletpoints"/>
              <w:numPr>
                <w:ilvl w:val="0"/>
                <w:numId w:val="0"/>
              </w:numPr>
              <w:ind w:left="720"/>
            </w:pPr>
          </w:p>
          <w:p w14:paraId="528BC164" w14:textId="77777777" w:rsidR="007665F4" w:rsidRDefault="007665F4" w:rsidP="00F54CD1">
            <w:pPr>
              <w:pStyle w:val="Heading1"/>
              <w:outlineLvl w:val="0"/>
            </w:pPr>
            <w:r w:rsidRPr="007E41C7">
              <w:rPr>
                <w:sz w:val="28"/>
              </w:rPr>
              <w:t>▼</w:t>
            </w:r>
            <w:r w:rsidRPr="007E41C7">
              <w:t xml:space="preserve"> </w:t>
            </w:r>
            <w:r>
              <w:t>Certifications</w:t>
            </w:r>
          </w:p>
          <w:p w14:paraId="5686FB42" w14:textId="77777777" w:rsidR="007665F4" w:rsidRDefault="007665F4" w:rsidP="00F54CD1"/>
          <w:p w14:paraId="1361FC54" w14:textId="77777777" w:rsidR="007665F4" w:rsidRPr="00B04BA0" w:rsidRDefault="007665F4" w:rsidP="00F54CD1">
            <w:pPr>
              <w:pStyle w:val="bulletpoints"/>
            </w:pPr>
            <w:r w:rsidRPr="00B04BA0">
              <w:t>Certified in Data Science</w:t>
            </w:r>
            <w:r w:rsidRPr="00B04BA0">
              <w:rPr>
                <w:spacing w:val="-8"/>
              </w:rPr>
              <w:t xml:space="preserve"> </w:t>
            </w:r>
            <w:r w:rsidRPr="00B04BA0">
              <w:t>Professional</w:t>
            </w:r>
          </w:p>
          <w:p w14:paraId="3119E4D4" w14:textId="77777777" w:rsidR="007665F4" w:rsidRPr="00B04BA0" w:rsidRDefault="007665F4" w:rsidP="00F54CD1">
            <w:pPr>
              <w:pStyle w:val="bulletpoints"/>
            </w:pPr>
            <w:r w:rsidRPr="00B04BA0">
              <w:t>AWS Academy Graduate</w:t>
            </w:r>
          </w:p>
          <w:p w14:paraId="496C6957" w14:textId="77777777" w:rsidR="007665F4" w:rsidRPr="00B04BA0" w:rsidRDefault="007665F4" w:rsidP="00F54CD1">
            <w:pPr>
              <w:pStyle w:val="bulletpoints"/>
            </w:pPr>
            <w:r w:rsidRPr="00B04BA0">
              <w:t>Azure Data Scientist Associate</w:t>
            </w:r>
          </w:p>
          <w:p w14:paraId="5F11FDA7" w14:textId="77777777" w:rsidR="007665F4" w:rsidRPr="00B04BA0" w:rsidRDefault="007665F4" w:rsidP="00F54CD1">
            <w:pPr>
              <w:pStyle w:val="bulletpoints"/>
            </w:pPr>
            <w:r w:rsidRPr="00B04BA0">
              <w:t>Azure Data</w:t>
            </w:r>
            <w:r w:rsidRPr="00B04BA0">
              <w:rPr>
                <w:spacing w:val="-2"/>
              </w:rPr>
              <w:t xml:space="preserve"> </w:t>
            </w:r>
            <w:r w:rsidRPr="00B04BA0">
              <w:t>Fundamentals</w:t>
            </w:r>
          </w:p>
          <w:p w14:paraId="503CE1B5" w14:textId="77777777" w:rsidR="007665F4" w:rsidRPr="00B04BA0" w:rsidRDefault="007665F4" w:rsidP="00F54CD1">
            <w:pPr>
              <w:pStyle w:val="bulletpoints"/>
            </w:pPr>
            <w:r w:rsidRPr="00B04BA0">
              <w:t xml:space="preserve">Participation in “Smart India Hackathon” Competition held </w:t>
            </w:r>
            <w:r w:rsidRPr="00B04BA0">
              <w:rPr>
                <w:spacing w:val="-3"/>
              </w:rPr>
              <w:t xml:space="preserve">in </w:t>
            </w:r>
            <w:r w:rsidRPr="00B04BA0">
              <w:t>2017-2018</w:t>
            </w:r>
          </w:p>
          <w:p w14:paraId="4AABC820" w14:textId="77777777" w:rsidR="007665F4" w:rsidRPr="00B04BA0" w:rsidRDefault="007665F4" w:rsidP="00F54CD1">
            <w:pPr>
              <w:pStyle w:val="bulletpoints"/>
            </w:pPr>
            <w:r w:rsidRPr="00B04BA0">
              <w:t>Mastered Japanese Language Programming Test (JLPT level</w:t>
            </w:r>
            <w:r w:rsidRPr="00B04BA0">
              <w:rPr>
                <w:spacing w:val="-15"/>
              </w:rPr>
              <w:t xml:space="preserve"> </w:t>
            </w:r>
            <w:r w:rsidRPr="00B04BA0">
              <w:t>N5)</w:t>
            </w:r>
          </w:p>
          <w:p w14:paraId="3B2958A1" w14:textId="77777777" w:rsidR="007665F4" w:rsidRDefault="007665F4" w:rsidP="00F54CD1">
            <w:pPr>
              <w:pStyle w:val="bulletpoints"/>
              <w:numPr>
                <w:ilvl w:val="0"/>
                <w:numId w:val="0"/>
              </w:numPr>
              <w:ind w:left="720"/>
            </w:pPr>
          </w:p>
          <w:p w14:paraId="3C39ECA2" w14:textId="77777777" w:rsidR="007665F4" w:rsidRDefault="007665F4" w:rsidP="00F54CD1">
            <w:pPr>
              <w:pStyle w:val="bulletpoints"/>
              <w:numPr>
                <w:ilvl w:val="0"/>
                <w:numId w:val="0"/>
              </w:numPr>
              <w:ind w:left="720"/>
            </w:pPr>
          </w:p>
        </w:tc>
      </w:tr>
      <w:tr w:rsidR="007665F4" w14:paraId="1E893D00" w14:textId="77777777" w:rsidTr="00F54CD1">
        <w:trPr>
          <w:trHeight w:val="80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29" w:type="dxa"/>
          </w:tcPr>
          <w:p w14:paraId="1B006524" w14:textId="77777777" w:rsidR="007665F4" w:rsidRDefault="007665F4" w:rsidP="00F54CD1">
            <w:pPr>
              <w:pStyle w:val="Heading1"/>
              <w:outlineLvl w:val="0"/>
            </w:pPr>
            <w:r w:rsidRPr="007E41C7">
              <w:rPr>
                <w:sz w:val="28"/>
              </w:rPr>
              <w:lastRenderedPageBreak/>
              <w:t>▼</w:t>
            </w:r>
            <w:r w:rsidRPr="007E41C7">
              <w:t xml:space="preserve"> </w:t>
            </w:r>
            <w:r>
              <w:t>Skills</w:t>
            </w:r>
          </w:p>
          <w:p w14:paraId="7934C7D4" w14:textId="77777777" w:rsidR="007665F4" w:rsidRDefault="00CB41AB" w:rsidP="00F54CD1">
            <w:r>
              <w:rPr>
                <w:noProof/>
                <w:lang w:eastAsia="en-IN"/>
              </w:rPr>
              <w:drawing>
                <wp:anchor distT="0" distB="0" distL="114300" distR="114300" simplePos="0" relativeHeight="251659264" behindDoc="1" locked="0" layoutInCell="1" allowOverlap="1" wp14:anchorId="5B2EB7FC" wp14:editId="482C5414">
                  <wp:simplePos x="0" y="0"/>
                  <wp:positionH relativeFrom="column">
                    <wp:posOffset>81280</wp:posOffset>
                  </wp:positionH>
                  <wp:positionV relativeFrom="paragraph">
                    <wp:posOffset>140335</wp:posOffset>
                  </wp:positionV>
                  <wp:extent cx="290195" cy="290195"/>
                  <wp:effectExtent l="0" t="0" r="0" b="0"/>
                  <wp:wrapTight wrapText="bothSides">
                    <wp:wrapPolygon edited="0">
                      <wp:start x="0" y="0"/>
                      <wp:lineTo x="0" y="19851"/>
                      <wp:lineTo x="19851" y="19851"/>
                      <wp:lineTo x="19851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95" cy="290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8E3013B" w14:textId="77777777" w:rsidR="00CB41AB" w:rsidRDefault="00CB41AB" w:rsidP="00F54CD1">
            <w:pPr>
              <w:rPr>
                <w:szCs w:val="24"/>
              </w:rPr>
            </w:pPr>
            <w:r>
              <w:rPr>
                <w:szCs w:val="24"/>
              </w:rPr>
              <w:t>Programming languages</w:t>
            </w:r>
          </w:p>
          <w:p w14:paraId="37B31FF5" w14:textId="77777777" w:rsidR="00CB41AB" w:rsidRDefault="00CB41AB" w:rsidP="00F54CD1">
            <w:pPr>
              <w:rPr>
                <w:szCs w:val="24"/>
              </w:rPr>
            </w:pPr>
          </w:p>
          <w:p w14:paraId="54258CDC" w14:textId="6596946B" w:rsidR="007665F4" w:rsidRPr="00DB3F47" w:rsidRDefault="007665F4" w:rsidP="00F54CD1">
            <w:pPr>
              <w:pStyle w:val="bulletpoints"/>
            </w:pPr>
            <w:r w:rsidRPr="00B04BA0">
              <w:t>Python</w:t>
            </w:r>
          </w:p>
          <w:p w14:paraId="5CC8C61B" w14:textId="3F7D1FF6" w:rsidR="00DB3F47" w:rsidRPr="00DB3F47" w:rsidRDefault="00DB3F47" w:rsidP="00F54CD1">
            <w:pPr>
              <w:pStyle w:val="bulletpoints"/>
            </w:pPr>
            <w:r>
              <w:t>R</w:t>
            </w:r>
          </w:p>
          <w:p w14:paraId="3E3FF21D" w14:textId="082576BE" w:rsidR="00DB3F47" w:rsidRPr="00DB3F47" w:rsidRDefault="00DB3F47" w:rsidP="00F54CD1">
            <w:pPr>
              <w:pStyle w:val="bulletpoints"/>
            </w:pPr>
            <w:r>
              <w:t>COBOL</w:t>
            </w:r>
          </w:p>
          <w:p w14:paraId="20491B23" w14:textId="7DBC231F" w:rsidR="00DB3F47" w:rsidRPr="00304461" w:rsidRDefault="00DB3F47" w:rsidP="00F54CD1">
            <w:pPr>
              <w:pStyle w:val="bulletpoints"/>
            </w:pPr>
            <w:r>
              <w:t>JCL</w:t>
            </w:r>
          </w:p>
          <w:p w14:paraId="359C5C2A" w14:textId="6C5C26E9" w:rsidR="00304461" w:rsidRPr="00DB3F47" w:rsidRDefault="00304461" w:rsidP="00F54CD1">
            <w:pPr>
              <w:pStyle w:val="bulletpoints"/>
            </w:pPr>
            <w:r>
              <w:t>JavaScript</w:t>
            </w:r>
          </w:p>
          <w:p w14:paraId="5228B0D7" w14:textId="77777777" w:rsidR="00CB41AB" w:rsidRDefault="00CB41AB" w:rsidP="00F54CD1">
            <w:pPr>
              <w:pStyle w:val="bulletpoints"/>
              <w:numPr>
                <w:ilvl w:val="0"/>
                <w:numId w:val="0"/>
              </w:numPr>
              <w:ind w:left="720" w:hanging="360"/>
            </w:pPr>
            <w:r>
              <w:rPr>
                <w:noProof/>
                <w:lang w:eastAsia="en-IN"/>
              </w:rPr>
              <w:drawing>
                <wp:anchor distT="0" distB="0" distL="114300" distR="114300" simplePos="0" relativeHeight="251661312" behindDoc="1" locked="0" layoutInCell="1" allowOverlap="1" wp14:anchorId="2149F4F6" wp14:editId="45CFB35D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139065</wp:posOffset>
                  </wp:positionV>
                  <wp:extent cx="290195" cy="290195"/>
                  <wp:effectExtent l="0" t="0" r="0" b="0"/>
                  <wp:wrapTight wrapText="bothSides">
                    <wp:wrapPolygon edited="0">
                      <wp:start x="0" y="0"/>
                      <wp:lineTo x="0" y="19851"/>
                      <wp:lineTo x="19851" y="19851"/>
                      <wp:lineTo x="19851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95" cy="290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150610" w14:textId="77777777" w:rsidR="00CB41AB" w:rsidRPr="00CB41AB" w:rsidRDefault="00CB41AB" w:rsidP="00F54CD1">
            <w:pPr>
              <w:rPr>
                <w:szCs w:val="24"/>
              </w:rPr>
            </w:pPr>
            <w:r w:rsidRPr="00CB41AB">
              <w:rPr>
                <w:szCs w:val="24"/>
              </w:rPr>
              <w:t>Data Science</w:t>
            </w:r>
          </w:p>
          <w:p w14:paraId="07968B7A" w14:textId="77777777" w:rsidR="00CB41AB" w:rsidRDefault="00CB41AB" w:rsidP="00F54CD1">
            <w:pPr>
              <w:pStyle w:val="bulletpoints"/>
              <w:numPr>
                <w:ilvl w:val="0"/>
                <w:numId w:val="0"/>
              </w:numPr>
              <w:ind w:left="720" w:hanging="360"/>
              <w:jc w:val="left"/>
            </w:pPr>
          </w:p>
          <w:p w14:paraId="35717DF2" w14:textId="77777777" w:rsidR="00CB41AB" w:rsidRPr="00CB41AB" w:rsidRDefault="00CB41AB" w:rsidP="00F54CD1">
            <w:pPr>
              <w:pStyle w:val="bulletpoints"/>
            </w:pPr>
            <w:r w:rsidRPr="00CB41AB">
              <w:t>NumPy</w:t>
            </w:r>
          </w:p>
          <w:p w14:paraId="5DF97059" w14:textId="77777777" w:rsidR="00CB41AB" w:rsidRPr="00CB41AB" w:rsidRDefault="00CB41AB" w:rsidP="00F54CD1">
            <w:pPr>
              <w:pStyle w:val="bulletpoints"/>
            </w:pPr>
            <w:r w:rsidRPr="00CB41AB">
              <w:t>Pandas</w:t>
            </w:r>
          </w:p>
          <w:p w14:paraId="4557F274" w14:textId="77777777" w:rsidR="00CB41AB" w:rsidRPr="00CB41AB" w:rsidRDefault="00CB41AB" w:rsidP="00F54CD1">
            <w:pPr>
              <w:pStyle w:val="bulletpoints"/>
            </w:pPr>
            <w:r w:rsidRPr="00CB41AB">
              <w:t>Tensor Flow</w:t>
            </w:r>
          </w:p>
          <w:p w14:paraId="59FD2A19" w14:textId="77777777" w:rsidR="00CB41AB" w:rsidRPr="00CB41AB" w:rsidRDefault="00CB41AB" w:rsidP="00F54CD1">
            <w:pPr>
              <w:pStyle w:val="bulletpoints"/>
            </w:pPr>
            <w:r w:rsidRPr="00CB41AB">
              <w:t>ET</w:t>
            </w:r>
            <w:r>
              <w:t>L</w:t>
            </w:r>
          </w:p>
          <w:p w14:paraId="6044F8BE" w14:textId="77777777" w:rsidR="00CB41AB" w:rsidRDefault="00CB41AB" w:rsidP="00F54CD1">
            <w:r>
              <w:rPr>
                <w:noProof/>
                <w:lang w:eastAsia="en-IN"/>
              </w:rPr>
              <w:drawing>
                <wp:anchor distT="0" distB="0" distL="114300" distR="114300" simplePos="0" relativeHeight="251658240" behindDoc="1" locked="0" layoutInCell="1" allowOverlap="1" wp14:anchorId="22DC7073" wp14:editId="20CE3D83">
                  <wp:simplePos x="0" y="0"/>
                  <wp:positionH relativeFrom="column">
                    <wp:posOffset>81280</wp:posOffset>
                  </wp:positionH>
                  <wp:positionV relativeFrom="paragraph">
                    <wp:posOffset>131445</wp:posOffset>
                  </wp:positionV>
                  <wp:extent cx="322580" cy="322580"/>
                  <wp:effectExtent l="0" t="0" r="1270" b="1270"/>
                  <wp:wrapTight wrapText="bothSides">
                    <wp:wrapPolygon edited="0">
                      <wp:start x="0" y="0"/>
                      <wp:lineTo x="0" y="20409"/>
                      <wp:lineTo x="20409" y="20409"/>
                      <wp:lineTo x="20409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580" cy="322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1076DEF" w14:textId="77777777" w:rsidR="00CB41AB" w:rsidRDefault="00CB41AB" w:rsidP="00F54CD1">
            <w:pPr>
              <w:rPr>
                <w:szCs w:val="24"/>
              </w:rPr>
            </w:pPr>
            <w:r w:rsidRPr="00CB41AB">
              <w:rPr>
                <w:szCs w:val="24"/>
              </w:rPr>
              <w:t>Machine Learning</w:t>
            </w:r>
          </w:p>
          <w:p w14:paraId="25114CA8" w14:textId="77777777" w:rsidR="00CB41AB" w:rsidRDefault="00CB41AB" w:rsidP="00F54CD1">
            <w:pPr>
              <w:rPr>
                <w:szCs w:val="24"/>
              </w:rPr>
            </w:pPr>
          </w:p>
          <w:p w14:paraId="23B692EA" w14:textId="77777777" w:rsidR="00CB41AB" w:rsidRPr="00CB41AB" w:rsidRDefault="00CB41AB" w:rsidP="00F54CD1">
            <w:pPr>
              <w:pStyle w:val="bulletpoints"/>
            </w:pPr>
            <w:r w:rsidRPr="00CB41AB">
              <w:rPr>
                <w:rStyle w:val="fontstyle21"/>
                <w:color w:val="auto"/>
                <w:sz w:val="24"/>
                <w:szCs w:val="22"/>
              </w:rPr>
              <w:t>NLTK</w:t>
            </w:r>
          </w:p>
          <w:p w14:paraId="2E2ED23B" w14:textId="77777777" w:rsidR="00CB41AB" w:rsidRPr="00CB41AB" w:rsidRDefault="00CB41AB" w:rsidP="00F54CD1">
            <w:pPr>
              <w:pStyle w:val="bulletpoints"/>
            </w:pPr>
            <w:r w:rsidRPr="00CB41AB">
              <w:rPr>
                <w:rStyle w:val="fontstyle21"/>
                <w:color w:val="auto"/>
                <w:sz w:val="24"/>
                <w:szCs w:val="22"/>
              </w:rPr>
              <w:t>Supervised/ Unsupervised learning</w:t>
            </w:r>
          </w:p>
          <w:p w14:paraId="5543F640" w14:textId="77777777" w:rsidR="00CB41AB" w:rsidRPr="00CB41AB" w:rsidRDefault="00CB41AB" w:rsidP="00F54CD1">
            <w:pPr>
              <w:pStyle w:val="bulletpoints"/>
            </w:pPr>
            <w:r w:rsidRPr="00CB41AB">
              <w:rPr>
                <w:rStyle w:val="fontstyle21"/>
                <w:color w:val="auto"/>
                <w:sz w:val="24"/>
                <w:szCs w:val="22"/>
              </w:rPr>
              <w:t>Computer Vision</w:t>
            </w:r>
          </w:p>
          <w:p w14:paraId="2B4AE6C5" w14:textId="77777777" w:rsidR="00CB41AB" w:rsidRPr="00CB41AB" w:rsidRDefault="00CB41AB" w:rsidP="00F54CD1">
            <w:pPr>
              <w:pStyle w:val="bulletpoints"/>
            </w:pPr>
            <w:r w:rsidRPr="00CB41AB">
              <w:rPr>
                <w:rStyle w:val="fontstyle21"/>
                <w:color w:val="auto"/>
                <w:sz w:val="24"/>
                <w:szCs w:val="22"/>
              </w:rPr>
              <w:t>Artificial Intelligence</w:t>
            </w:r>
          </w:p>
          <w:p w14:paraId="7383CE28" w14:textId="77777777" w:rsidR="00CB41AB" w:rsidRPr="00CB41AB" w:rsidRDefault="00CB41AB" w:rsidP="00F54CD1">
            <w:pPr>
              <w:pStyle w:val="bulletpoints"/>
            </w:pPr>
            <w:r w:rsidRPr="00CB41AB">
              <w:rPr>
                <w:rStyle w:val="fontstyle21"/>
                <w:color w:val="auto"/>
                <w:sz w:val="24"/>
                <w:szCs w:val="22"/>
              </w:rPr>
              <w:t>Deep Learning</w:t>
            </w:r>
          </w:p>
          <w:p w14:paraId="2288D662" w14:textId="77777777" w:rsidR="007665F4" w:rsidRPr="007E41C7" w:rsidRDefault="007665F4" w:rsidP="00F54CD1">
            <w:pPr>
              <w:pStyle w:val="Heading1"/>
              <w:tabs>
                <w:tab w:val="left" w:pos="3153"/>
              </w:tabs>
              <w:outlineLvl w:val="0"/>
              <w:rPr>
                <w:sz w:val="28"/>
              </w:rPr>
            </w:pPr>
          </w:p>
        </w:tc>
        <w:tc>
          <w:tcPr>
            <w:tcW w:w="5429" w:type="dxa"/>
          </w:tcPr>
          <w:p w14:paraId="76953F32" w14:textId="77777777" w:rsidR="00CB41AB" w:rsidRPr="00CB41AB" w:rsidRDefault="00CB41AB" w:rsidP="00F54C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A659F3" w14:textId="7885A327" w:rsidR="00CB41AB" w:rsidRDefault="00CB41AB" w:rsidP="00F54C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D067FB" w14:textId="77777777" w:rsidR="00DB3F47" w:rsidRDefault="00DB3F47" w:rsidP="00F54C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Cs w:val="24"/>
              </w:rPr>
            </w:pPr>
            <w:r>
              <w:rPr>
                <w:noProof/>
                <w:lang w:eastAsia="en-IN"/>
              </w:rPr>
              <w:drawing>
                <wp:anchor distT="0" distB="0" distL="114300" distR="114300" simplePos="0" relativeHeight="251660288" behindDoc="1" locked="0" layoutInCell="1" allowOverlap="1" wp14:anchorId="16287BC9" wp14:editId="293C7BFB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129540</wp:posOffset>
                  </wp:positionV>
                  <wp:extent cx="279400" cy="279400"/>
                  <wp:effectExtent l="0" t="0" r="6350" b="6350"/>
                  <wp:wrapTight wrapText="bothSides">
                    <wp:wrapPolygon edited="0">
                      <wp:start x="0" y="0"/>
                      <wp:lineTo x="0" y="20618"/>
                      <wp:lineTo x="20618" y="20618"/>
                      <wp:lineTo x="20618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400" cy="27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D591A0" w14:textId="321474C5" w:rsidR="00CB41AB" w:rsidRPr="00CB41AB" w:rsidRDefault="00CB41AB" w:rsidP="00F54C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CB41AB">
              <w:rPr>
                <w:b/>
                <w:bCs/>
                <w:szCs w:val="24"/>
              </w:rPr>
              <w:t>Cloud Technologies</w:t>
            </w:r>
          </w:p>
          <w:p w14:paraId="0A407282" w14:textId="77777777" w:rsidR="00CB41AB" w:rsidRDefault="00CB41AB" w:rsidP="00F54CD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2F5496"/>
                <w:szCs w:val="24"/>
              </w:rPr>
            </w:pPr>
          </w:p>
          <w:p w14:paraId="65758E5C" w14:textId="77777777" w:rsidR="00CB41AB" w:rsidRDefault="00CB41AB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ulletpointsChar"/>
              </w:rPr>
            </w:pPr>
            <w:r w:rsidRPr="00CB41AB">
              <w:rPr>
                <w:rStyle w:val="bulletpointsChar"/>
              </w:rPr>
              <w:t>AWS (Certified)</w:t>
            </w:r>
          </w:p>
          <w:p w14:paraId="69E354E8" w14:textId="77777777" w:rsidR="00CB41AB" w:rsidRPr="00CB41AB" w:rsidRDefault="00CB41AB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ulletpointsChar"/>
                <w:b/>
                <w:bCs/>
                <w:color w:val="000000"/>
                <w:sz w:val="20"/>
                <w:szCs w:val="20"/>
              </w:rPr>
            </w:pPr>
            <w:r w:rsidRPr="00CB41AB">
              <w:rPr>
                <w:rStyle w:val="bulletpointsChar"/>
              </w:rPr>
              <w:t>GCP</w:t>
            </w:r>
          </w:p>
          <w:p w14:paraId="513D414A" w14:textId="77777777" w:rsidR="00CB41AB" w:rsidRDefault="00CB41AB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0"/>
                <w:szCs w:val="20"/>
              </w:rPr>
            </w:pPr>
            <w:r>
              <w:rPr>
                <w:rStyle w:val="bulletpointsChar"/>
              </w:rPr>
              <w:t>Azure</w:t>
            </w:r>
          </w:p>
          <w:p w14:paraId="35FE9B23" w14:textId="61E494E3" w:rsidR="00CB41AB" w:rsidRDefault="00DB3F47" w:rsidP="00F54C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  <w:lang w:eastAsia="en-IN"/>
              </w:rPr>
              <w:drawing>
                <wp:anchor distT="0" distB="0" distL="114300" distR="114300" simplePos="0" relativeHeight="251664384" behindDoc="1" locked="0" layoutInCell="1" allowOverlap="1" wp14:anchorId="6426A326" wp14:editId="0239F98C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116205</wp:posOffset>
                  </wp:positionV>
                  <wp:extent cx="332740" cy="332740"/>
                  <wp:effectExtent l="0" t="0" r="0" b="0"/>
                  <wp:wrapTight wrapText="bothSides">
                    <wp:wrapPolygon edited="0">
                      <wp:start x="0" y="0"/>
                      <wp:lineTo x="0" y="19786"/>
                      <wp:lineTo x="19786" y="19786"/>
                      <wp:lineTo x="19786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740" cy="33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3924CBC" w14:textId="6B84D4CC" w:rsidR="002C4820" w:rsidRDefault="002C4820" w:rsidP="00F54CD1">
            <w:pPr>
              <w:pStyle w:val="bulletpoints"/>
              <w:numPr>
                <w:ilvl w:val="0"/>
                <w:numId w:val="0"/>
              </w:numPr>
              <w:ind w:left="720" w:hanging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ymbol" w:hAnsi="Symbol"/>
                <w:b w:val="0"/>
                <w:bCs w:val="0"/>
                <w:color w:val="000000"/>
                <w:sz w:val="20"/>
                <w:szCs w:val="20"/>
              </w:rPr>
            </w:pPr>
            <w:r w:rsidRPr="002C4820">
              <w:rPr>
                <w:bCs w:val="0"/>
              </w:rPr>
              <w:t>Databases</w:t>
            </w:r>
            <w:r w:rsidRPr="002C4820">
              <w:rPr>
                <w:color w:val="2F5496"/>
              </w:rPr>
              <w:br/>
            </w:r>
          </w:p>
          <w:p w14:paraId="1E96728F" w14:textId="77777777" w:rsidR="002C4820" w:rsidRDefault="002C4820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C4820">
              <w:rPr>
                <w:b w:val="0"/>
              </w:rPr>
              <w:t>SQL</w:t>
            </w:r>
          </w:p>
          <w:p w14:paraId="0CB59C83" w14:textId="77777777" w:rsidR="002C4820" w:rsidRDefault="002C4820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C4820">
              <w:rPr>
                <w:b w:val="0"/>
              </w:rPr>
              <w:t>PostgreSQL</w:t>
            </w:r>
          </w:p>
          <w:p w14:paraId="2E4208C9" w14:textId="77777777" w:rsidR="002C4820" w:rsidRPr="002C4820" w:rsidRDefault="002C4820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C4820">
              <w:rPr>
                <w:b w:val="0"/>
              </w:rPr>
              <w:t>MongoDB</w:t>
            </w:r>
          </w:p>
          <w:p w14:paraId="3657CD87" w14:textId="77777777" w:rsidR="00CB41AB" w:rsidRDefault="00CB41AB" w:rsidP="00F54CD1">
            <w:pPr>
              <w:pStyle w:val="bulletpoints"/>
              <w:numPr>
                <w:ilvl w:val="0"/>
                <w:numId w:val="0"/>
              </w:numPr>
              <w:ind w:left="720" w:hanging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noProof/>
                <w:lang w:eastAsia="en-IN"/>
              </w:rPr>
              <w:drawing>
                <wp:anchor distT="0" distB="0" distL="114300" distR="114300" simplePos="0" relativeHeight="251662336" behindDoc="1" locked="0" layoutInCell="1" allowOverlap="1" wp14:anchorId="7AFC99E6" wp14:editId="5B87F4D2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130175</wp:posOffset>
                  </wp:positionV>
                  <wp:extent cx="300990" cy="300990"/>
                  <wp:effectExtent l="0" t="0" r="3810" b="3810"/>
                  <wp:wrapTight wrapText="bothSides">
                    <wp:wrapPolygon edited="0">
                      <wp:start x="0" y="0"/>
                      <wp:lineTo x="0" y="20506"/>
                      <wp:lineTo x="20506" y="20506"/>
                      <wp:lineTo x="20506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990" cy="300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748AF5" w14:textId="77777777" w:rsidR="00CB41AB" w:rsidRDefault="00CB41AB" w:rsidP="00F54CD1">
            <w:pPr>
              <w:pStyle w:val="bulletpoints"/>
              <w:numPr>
                <w:ilvl w:val="0"/>
                <w:numId w:val="0"/>
              </w:numPr>
              <w:ind w:left="720" w:hanging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CB41AB">
              <w:rPr>
                <w:szCs w:val="24"/>
              </w:rPr>
              <w:t>Project Management Tools</w:t>
            </w:r>
          </w:p>
          <w:p w14:paraId="4F03CDD1" w14:textId="77777777" w:rsidR="00CB41AB" w:rsidRDefault="00CB41AB" w:rsidP="00F54CD1">
            <w:pPr>
              <w:pStyle w:val="bulletpoints"/>
              <w:numPr>
                <w:ilvl w:val="0"/>
                <w:numId w:val="0"/>
              </w:numPr>
              <w:ind w:left="720" w:hanging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  <w:p w14:paraId="5FFBAB95" w14:textId="77777777" w:rsidR="00CB41AB" w:rsidRDefault="00CB41AB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CB41AB">
              <w:rPr>
                <w:b w:val="0"/>
              </w:rPr>
              <w:t>Git / GitLab</w:t>
            </w:r>
          </w:p>
          <w:p w14:paraId="705142D0" w14:textId="4667AA79" w:rsidR="00CB41AB" w:rsidRPr="00CB41AB" w:rsidRDefault="00CB41AB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CB41AB">
              <w:rPr>
                <w:b w:val="0"/>
              </w:rPr>
              <w:t>Confluence</w:t>
            </w:r>
          </w:p>
          <w:p w14:paraId="787D15E0" w14:textId="60445B73" w:rsidR="002C4820" w:rsidRDefault="002C4820" w:rsidP="00F54CD1">
            <w:pPr>
              <w:ind w:right="55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1BD3D5D" w14:textId="1203C8E3" w:rsidR="002C4820" w:rsidRDefault="00DB3F47" w:rsidP="00F54CD1">
            <w:pPr>
              <w:pStyle w:val="bulletpoints"/>
              <w:numPr>
                <w:ilvl w:val="0"/>
                <w:numId w:val="0"/>
              </w:numPr>
              <w:ind w:left="720" w:hanging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noProof/>
                <w:lang w:eastAsia="en-IN"/>
              </w:rPr>
              <w:drawing>
                <wp:anchor distT="0" distB="0" distL="114300" distR="114300" simplePos="0" relativeHeight="251663360" behindDoc="1" locked="0" layoutInCell="1" allowOverlap="1" wp14:anchorId="3983D56F" wp14:editId="6A692743">
                  <wp:simplePos x="0" y="0"/>
                  <wp:positionH relativeFrom="column">
                    <wp:posOffset>100965</wp:posOffset>
                  </wp:positionH>
                  <wp:positionV relativeFrom="paragraph">
                    <wp:posOffset>7620</wp:posOffset>
                  </wp:positionV>
                  <wp:extent cx="228600" cy="228600"/>
                  <wp:effectExtent l="0" t="0" r="0" b="0"/>
                  <wp:wrapTight wrapText="bothSides">
                    <wp:wrapPolygon edited="0">
                      <wp:start x="0" y="0"/>
                      <wp:lineTo x="0" y="19800"/>
                      <wp:lineTo x="19800" y="19800"/>
                      <wp:lineTo x="19800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4820">
              <w:rPr>
                <w:szCs w:val="24"/>
              </w:rPr>
              <w:t>Dashboard Tools</w:t>
            </w:r>
          </w:p>
          <w:p w14:paraId="03E816E5" w14:textId="77777777" w:rsidR="002C4820" w:rsidRDefault="002C4820" w:rsidP="00F54CD1">
            <w:pPr>
              <w:pStyle w:val="bulletpoints"/>
              <w:numPr>
                <w:ilvl w:val="0"/>
                <w:numId w:val="0"/>
              </w:numPr>
              <w:ind w:left="720" w:hanging="36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  <w:p w14:paraId="79C2F746" w14:textId="77777777" w:rsidR="002C4820" w:rsidRPr="002C4820" w:rsidRDefault="002C4820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C4820">
              <w:rPr>
                <w:b w:val="0"/>
              </w:rPr>
              <w:t>Tableau</w:t>
            </w:r>
          </w:p>
          <w:p w14:paraId="47953F73" w14:textId="77777777" w:rsidR="002C4820" w:rsidRPr="002C4820" w:rsidRDefault="002C4820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C4820">
              <w:rPr>
                <w:b w:val="0"/>
              </w:rPr>
              <w:t>Power BI</w:t>
            </w:r>
          </w:p>
          <w:p w14:paraId="43B004E8" w14:textId="77777777" w:rsidR="002C4820" w:rsidRPr="002C4820" w:rsidRDefault="002C4820" w:rsidP="00F54CD1">
            <w:pPr>
              <w:pStyle w:val="bulletpoints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2C4820">
              <w:rPr>
                <w:b w:val="0"/>
              </w:rPr>
              <w:t>Excel</w:t>
            </w:r>
          </w:p>
          <w:p w14:paraId="52B901DC" w14:textId="77777777" w:rsidR="00CB41AB" w:rsidRPr="007665F4" w:rsidRDefault="00CB41AB" w:rsidP="00F54CD1">
            <w:pPr>
              <w:ind w:right="5505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1F5E7F1" w14:textId="77777777" w:rsidR="007E41C7" w:rsidRDefault="007E41C7" w:rsidP="00F54CD1"/>
    <w:sectPr w:rsidR="007E41C7" w:rsidSect="007665F4">
      <w:headerReference w:type="first" r:id="rId24"/>
      <w:pgSz w:w="11906" w:h="16838"/>
      <w:pgMar w:top="1418" w:right="1440" w:bottom="284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ABA1E" w14:textId="77777777" w:rsidR="006C5304" w:rsidRDefault="006C5304" w:rsidP="007E41C7">
      <w:r>
        <w:separator/>
      </w:r>
    </w:p>
  </w:endnote>
  <w:endnote w:type="continuationSeparator" w:id="0">
    <w:p w14:paraId="1F418CEE" w14:textId="77777777" w:rsidR="006C5304" w:rsidRDefault="006C5304" w:rsidP="007E41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Inter">
    <w:altName w:val="Calibri"/>
    <w:charset w:val="00"/>
    <w:family w:val="auto"/>
    <w:pitch w:val="variable"/>
    <w:sig w:usb0="E00002FF" w:usb1="1200A1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rlito">
    <w:altName w:val="Calibri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C48BC" w14:textId="77777777" w:rsidR="006C5304" w:rsidRDefault="006C5304" w:rsidP="007E41C7">
      <w:r>
        <w:separator/>
      </w:r>
    </w:p>
  </w:footnote>
  <w:footnote w:type="continuationSeparator" w:id="0">
    <w:p w14:paraId="059E0257" w14:textId="77777777" w:rsidR="006C5304" w:rsidRDefault="006C5304" w:rsidP="007E4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7E11A" w14:textId="77777777" w:rsidR="00C44F52" w:rsidRDefault="00C44F52">
    <w:pPr>
      <w:pStyle w:val="Header"/>
    </w:pPr>
    <w:r w:rsidRPr="007E41C7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8428EE" wp14:editId="2D22E8EF">
              <wp:simplePos x="0" y="0"/>
              <wp:positionH relativeFrom="page">
                <wp:align>left</wp:align>
              </wp:positionH>
              <wp:positionV relativeFrom="paragraph">
                <wp:posOffset>-448945</wp:posOffset>
              </wp:positionV>
              <wp:extent cx="8680863" cy="1092530"/>
              <wp:effectExtent l="0" t="0" r="25400" b="1270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680863" cy="1092530"/>
                      </a:xfrm>
                      <a:prstGeom prst="rect">
                        <a:avLst/>
                      </a:prstGeom>
                      <a:solidFill>
                        <a:srgbClr val="005670"/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F4EF4B0" w14:textId="23D718A1" w:rsidR="007E41C7" w:rsidRDefault="007E41C7" w:rsidP="007E41C7">
                          <w:pPr>
                            <w:pStyle w:val="Title"/>
                          </w:pPr>
                          <w:r w:rsidRPr="007E41C7">
                            <w:t xml:space="preserve">     Anuja Wagh</w:t>
                          </w:r>
                        </w:p>
                        <w:p w14:paraId="0DD88F1D" w14:textId="128BE191" w:rsidR="009D35E4" w:rsidRPr="009D35E4" w:rsidRDefault="009D35E4" w:rsidP="009D35E4">
                          <w:pPr>
                            <w:rPr>
                              <w:b/>
                              <w:bCs/>
                            </w:rPr>
                          </w:pPr>
                          <w:r>
                            <w:tab/>
                            <w:t xml:space="preserve">    </w:t>
                          </w:r>
                          <w:hyperlink r:id="rId1" w:history="1">
                            <w:r w:rsidR="00441C26" w:rsidRPr="00CF3760">
                              <w:rPr>
                                <w:rStyle w:val="Hyperlink"/>
                                <w:b/>
                                <w:bCs/>
                                <w:color w:val="auto"/>
                              </w:rPr>
                              <w:t>https://www.anujawagh.com</w:t>
                            </w:r>
                          </w:hyperlink>
                          <w:r w:rsidR="00441C26">
                            <w:rPr>
                              <w:b/>
                              <w:bCs/>
                            </w:rPr>
                            <w:tab/>
                          </w:r>
                          <w:r w:rsidR="00441C26">
                            <w:rPr>
                              <w:b/>
                              <w:bCs/>
                            </w:rPr>
                            <w:tab/>
                          </w:r>
                          <w:r w:rsidR="00441C26">
                            <w:rPr>
                              <w:b/>
                              <w:bCs/>
                            </w:rPr>
                            <w:tab/>
                          </w:r>
                          <w:r w:rsidR="00441C26">
                            <w:rPr>
                              <w:b/>
                              <w:bCs/>
                            </w:rPr>
                            <w:tab/>
                          </w:r>
                          <w:r w:rsidR="00441C26">
                            <w:rPr>
                              <w:b/>
                              <w:bCs/>
                            </w:rPr>
                            <w:tab/>
                          </w:r>
                          <w:r w:rsidR="00441C26">
                            <w:rPr>
                              <w:b/>
                              <w:bCs/>
                            </w:rPr>
                            <w:tab/>
                          </w:r>
                          <w:r w:rsidR="00441C26">
                            <w:rPr>
                              <w:b/>
                              <w:bCs/>
                            </w:rPr>
                            <w:tab/>
                            <w:t xml:space="preserve">        </w:t>
                          </w:r>
                          <w:r w:rsidR="00770AA4">
                            <w:rPr>
                              <w:b/>
                              <w:bCs/>
                            </w:rPr>
                            <w:tab/>
                            <w:t xml:space="preserve">          </w:t>
                          </w:r>
                          <w:r w:rsidR="00441C26">
                            <w:t>+44 7799262523</w:t>
                          </w:r>
                        </w:p>
                        <w:p w14:paraId="030DD1F1" w14:textId="77777777" w:rsidR="007E41C7" w:rsidRPr="007E41C7" w:rsidRDefault="007E41C7" w:rsidP="007E41C7">
                          <w: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8428EE" id="Rectangle 2" o:spid="_x0000_s1026" style="position:absolute;left:0;text-align:left;margin-left:0;margin-top:-35.35pt;width:683.55pt;height:86.05pt;z-index:251659264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" fillcolor="#005670" strokecolor="#1f4d78 [1604]" strokeweight="1pt">
              <v:textbox>
                <w:txbxContent>
                  <w:p w14:paraId="2F4EF4B0" w14:textId="23D718A1" w:rsidR="007E41C7" w:rsidRDefault="007E41C7" w:rsidP="007E41C7">
                    <w:pPr>
                      <w:pStyle w:val="Title"/>
                    </w:pPr>
                    <w:r w:rsidRPr="007E41C7">
                      <w:t xml:space="preserve">     Anuja Wagh</w:t>
                    </w:r>
                  </w:p>
                  <w:p w14:paraId="0DD88F1D" w14:textId="128BE191" w:rsidR="009D35E4" w:rsidRPr="009D35E4" w:rsidRDefault="009D35E4" w:rsidP="009D35E4">
                    <w:pPr>
                      <w:rPr>
                        <w:b/>
                        <w:bCs/>
                      </w:rPr>
                    </w:pPr>
                    <w:r>
                      <w:tab/>
                      <w:t xml:space="preserve">    </w:t>
                    </w:r>
                    <w:hyperlink r:id="rId2" w:history="1">
                      <w:r w:rsidR="00441C26" w:rsidRPr="00CF3760">
                        <w:rPr>
                          <w:rStyle w:val="Hyperlink"/>
                          <w:b/>
                          <w:bCs/>
                          <w:color w:val="auto"/>
                        </w:rPr>
                        <w:t>https://www.anujawagh.com</w:t>
                      </w:r>
                    </w:hyperlink>
                    <w:r w:rsidR="00441C26">
                      <w:rPr>
                        <w:b/>
                        <w:bCs/>
                      </w:rPr>
                      <w:tab/>
                    </w:r>
                    <w:r w:rsidR="00441C26">
                      <w:rPr>
                        <w:b/>
                        <w:bCs/>
                      </w:rPr>
                      <w:tab/>
                    </w:r>
                    <w:r w:rsidR="00441C26">
                      <w:rPr>
                        <w:b/>
                        <w:bCs/>
                      </w:rPr>
                      <w:tab/>
                    </w:r>
                    <w:r w:rsidR="00441C26">
                      <w:rPr>
                        <w:b/>
                        <w:bCs/>
                      </w:rPr>
                      <w:tab/>
                    </w:r>
                    <w:r w:rsidR="00441C26">
                      <w:rPr>
                        <w:b/>
                        <w:bCs/>
                      </w:rPr>
                      <w:tab/>
                    </w:r>
                    <w:r w:rsidR="00441C26">
                      <w:rPr>
                        <w:b/>
                        <w:bCs/>
                      </w:rPr>
                      <w:tab/>
                    </w:r>
                    <w:r w:rsidR="00441C26">
                      <w:rPr>
                        <w:b/>
                        <w:bCs/>
                      </w:rPr>
                      <w:tab/>
                      <w:t xml:space="preserve">        </w:t>
                    </w:r>
                    <w:r w:rsidR="00770AA4">
                      <w:rPr>
                        <w:b/>
                        <w:bCs/>
                      </w:rPr>
                      <w:tab/>
                      <w:t xml:space="preserve">          </w:t>
                    </w:r>
                    <w:r w:rsidR="00441C26">
                      <w:t>+44 7799262523</w:t>
                    </w:r>
                  </w:p>
                  <w:p w14:paraId="030DD1F1" w14:textId="77777777" w:rsidR="007E41C7" w:rsidRPr="007E41C7" w:rsidRDefault="007E41C7" w:rsidP="007E41C7">
                    <w:r>
                      <w:tab/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0BF"/>
    <w:multiLevelType w:val="hybridMultilevel"/>
    <w:tmpl w:val="D7BE27D8"/>
    <w:lvl w:ilvl="0" w:tplc="97365C86">
      <w:numFmt w:val="bullet"/>
      <w:lvlText w:val="•"/>
      <w:lvlJc w:val="left"/>
      <w:pPr>
        <w:ind w:left="1080" w:hanging="720"/>
      </w:pPr>
      <w:rPr>
        <w:rFonts w:ascii="Inter" w:eastAsiaTheme="minorHAnsi" w:hAnsi="Inter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F07"/>
    <w:multiLevelType w:val="hybridMultilevel"/>
    <w:tmpl w:val="E92E4B84"/>
    <w:lvl w:ilvl="0" w:tplc="97365C86">
      <w:numFmt w:val="bullet"/>
      <w:lvlText w:val="•"/>
      <w:lvlJc w:val="left"/>
      <w:pPr>
        <w:ind w:left="1080" w:hanging="720"/>
      </w:pPr>
      <w:rPr>
        <w:rFonts w:ascii="Inter" w:eastAsiaTheme="minorHAnsi" w:hAnsi="Inter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B1009"/>
    <w:multiLevelType w:val="hybridMultilevel"/>
    <w:tmpl w:val="B240C756"/>
    <w:lvl w:ilvl="0" w:tplc="40090001">
      <w:start w:val="1"/>
      <w:numFmt w:val="bullet"/>
      <w:lvlText w:val=""/>
      <w:lvlJc w:val="left"/>
      <w:pPr>
        <w:ind w:left="4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</w:abstractNum>
  <w:abstractNum w:abstractNumId="3" w15:restartNumberingAfterBreak="0">
    <w:nsid w:val="1C4E0007"/>
    <w:multiLevelType w:val="hybridMultilevel"/>
    <w:tmpl w:val="513E17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A2CC0"/>
    <w:multiLevelType w:val="hybridMultilevel"/>
    <w:tmpl w:val="92B6C6AC"/>
    <w:lvl w:ilvl="0" w:tplc="EED2AD32">
      <w:start w:val="1"/>
      <w:numFmt w:val="bullet"/>
      <w:pStyle w:val="bulletpoint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40ED7"/>
    <w:multiLevelType w:val="hybridMultilevel"/>
    <w:tmpl w:val="EEFE4726"/>
    <w:lvl w:ilvl="0" w:tplc="EB768F9C">
      <w:numFmt w:val="bullet"/>
      <w:lvlText w:val=""/>
      <w:lvlJc w:val="left"/>
      <w:pPr>
        <w:ind w:left="522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78EB9BA">
      <w:numFmt w:val="bullet"/>
      <w:lvlText w:val=""/>
      <w:lvlJc w:val="left"/>
      <w:pPr>
        <w:ind w:left="831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BF92BAE4">
      <w:numFmt w:val="bullet"/>
      <w:lvlText w:val="•"/>
      <w:lvlJc w:val="left"/>
      <w:pPr>
        <w:ind w:left="714" w:hanging="360"/>
      </w:pPr>
      <w:rPr>
        <w:rFonts w:hint="default"/>
        <w:lang w:val="en-US" w:eastAsia="en-US" w:bidi="ar-SA"/>
      </w:rPr>
    </w:lvl>
    <w:lvl w:ilvl="3" w:tplc="466CEB26">
      <w:numFmt w:val="bullet"/>
      <w:lvlText w:val="•"/>
      <w:lvlJc w:val="left"/>
      <w:pPr>
        <w:ind w:left="588" w:hanging="360"/>
      </w:pPr>
      <w:rPr>
        <w:rFonts w:hint="default"/>
        <w:lang w:val="en-US" w:eastAsia="en-US" w:bidi="ar-SA"/>
      </w:rPr>
    </w:lvl>
    <w:lvl w:ilvl="4" w:tplc="9C74A292">
      <w:numFmt w:val="bullet"/>
      <w:lvlText w:val="•"/>
      <w:lvlJc w:val="left"/>
      <w:pPr>
        <w:ind w:left="463" w:hanging="360"/>
      </w:pPr>
      <w:rPr>
        <w:rFonts w:hint="default"/>
        <w:lang w:val="en-US" w:eastAsia="en-US" w:bidi="ar-SA"/>
      </w:rPr>
    </w:lvl>
    <w:lvl w:ilvl="5" w:tplc="582029F4">
      <w:numFmt w:val="bullet"/>
      <w:lvlText w:val="•"/>
      <w:lvlJc w:val="left"/>
      <w:pPr>
        <w:ind w:left="337" w:hanging="360"/>
      </w:pPr>
      <w:rPr>
        <w:rFonts w:hint="default"/>
        <w:lang w:val="en-US" w:eastAsia="en-US" w:bidi="ar-SA"/>
      </w:rPr>
    </w:lvl>
    <w:lvl w:ilvl="6" w:tplc="FECA5534">
      <w:numFmt w:val="bullet"/>
      <w:lvlText w:val="•"/>
      <w:lvlJc w:val="left"/>
      <w:pPr>
        <w:ind w:left="211" w:hanging="360"/>
      </w:pPr>
      <w:rPr>
        <w:rFonts w:hint="default"/>
        <w:lang w:val="en-US" w:eastAsia="en-US" w:bidi="ar-SA"/>
      </w:rPr>
    </w:lvl>
    <w:lvl w:ilvl="7" w:tplc="FBA8FEC8">
      <w:numFmt w:val="bullet"/>
      <w:lvlText w:val="•"/>
      <w:lvlJc w:val="left"/>
      <w:pPr>
        <w:ind w:left="86" w:hanging="360"/>
      </w:pPr>
      <w:rPr>
        <w:rFonts w:hint="default"/>
        <w:lang w:val="en-US" w:eastAsia="en-US" w:bidi="ar-SA"/>
      </w:rPr>
    </w:lvl>
    <w:lvl w:ilvl="8" w:tplc="D67E5260">
      <w:numFmt w:val="bullet"/>
      <w:lvlText w:val="•"/>
      <w:lvlJc w:val="left"/>
      <w:pPr>
        <w:ind w:left="-4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B591451"/>
    <w:multiLevelType w:val="hybridMultilevel"/>
    <w:tmpl w:val="5708235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B471BBF"/>
    <w:multiLevelType w:val="hybridMultilevel"/>
    <w:tmpl w:val="11F8BC1C"/>
    <w:lvl w:ilvl="0" w:tplc="97365C86">
      <w:numFmt w:val="bullet"/>
      <w:lvlText w:val="•"/>
      <w:lvlJc w:val="left"/>
      <w:pPr>
        <w:ind w:left="1080" w:hanging="720"/>
      </w:pPr>
      <w:rPr>
        <w:rFonts w:ascii="Inter" w:eastAsiaTheme="minorHAnsi" w:hAnsi="Inter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F7BFB"/>
    <w:multiLevelType w:val="hybridMultilevel"/>
    <w:tmpl w:val="435816E2"/>
    <w:lvl w:ilvl="0" w:tplc="97365C86">
      <w:numFmt w:val="bullet"/>
      <w:lvlText w:val="•"/>
      <w:lvlJc w:val="left"/>
      <w:pPr>
        <w:ind w:left="1080" w:hanging="720"/>
      </w:pPr>
      <w:rPr>
        <w:rFonts w:ascii="Inter" w:eastAsiaTheme="minorHAnsi" w:hAnsi="Inter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944090"/>
    <w:multiLevelType w:val="hybridMultilevel"/>
    <w:tmpl w:val="167CE42C"/>
    <w:lvl w:ilvl="0" w:tplc="97365C86">
      <w:numFmt w:val="bullet"/>
      <w:lvlText w:val="•"/>
      <w:lvlJc w:val="left"/>
      <w:pPr>
        <w:ind w:left="1080" w:hanging="720"/>
      </w:pPr>
      <w:rPr>
        <w:rFonts w:ascii="Inter" w:eastAsiaTheme="minorHAnsi" w:hAnsi="Inter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5A7D66"/>
    <w:multiLevelType w:val="hybridMultilevel"/>
    <w:tmpl w:val="E9BA233C"/>
    <w:lvl w:ilvl="0" w:tplc="97365C86">
      <w:numFmt w:val="bullet"/>
      <w:lvlText w:val="•"/>
      <w:lvlJc w:val="left"/>
      <w:pPr>
        <w:ind w:left="1080" w:hanging="720"/>
      </w:pPr>
      <w:rPr>
        <w:rFonts w:ascii="Inter" w:eastAsiaTheme="minorHAnsi" w:hAnsi="Inter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65B92"/>
    <w:multiLevelType w:val="hybridMultilevel"/>
    <w:tmpl w:val="730E539E"/>
    <w:lvl w:ilvl="0" w:tplc="97365C86">
      <w:numFmt w:val="bullet"/>
      <w:lvlText w:val="•"/>
      <w:lvlJc w:val="left"/>
      <w:pPr>
        <w:ind w:left="1080" w:hanging="720"/>
      </w:pPr>
      <w:rPr>
        <w:rFonts w:ascii="Inter" w:eastAsiaTheme="minorHAnsi" w:hAnsi="Inter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0E722F"/>
    <w:multiLevelType w:val="hybridMultilevel"/>
    <w:tmpl w:val="9E48AD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3215385">
    <w:abstractNumId w:val="3"/>
  </w:num>
  <w:num w:numId="2" w16cid:durableId="1928534149">
    <w:abstractNumId w:val="7"/>
  </w:num>
  <w:num w:numId="3" w16cid:durableId="1618564939">
    <w:abstractNumId w:val="0"/>
  </w:num>
  <w:num w:numId="4" w16cid:durableId="2029332737">
    <w:abstractNumId w:val="11"/>
  </w:num>
  <w:num w:numId="5" w16cid:durableId="1277328043">
    <w:abstractNumId w:val="10"/>
  </w:num>
  <w:num w:numId="6" w16cid:durableId="1770348020">
    <w:abstractNumId w:val="1"/>
  </w:num>
  <w:num w:numId="7" w16cid:durableId="1152987306">
    <w:abstractNumId w:val="8"/>
  </w:num>
  <w:num w:numId="8" w16cid:durableId="102577527">
    <w:abstractNumId w:val="9"/>
  </w:num>
  <w:num w:numId="9" w16cid:durableId="1788039102">
    <w:abstractNumId w:val="4"/>
  </w:num>
  <w:num w:numId="10" w16cid:durableId="310520414">
    <w:abstractNumId w:val="2"/>
  </w:num>
  <w:num w:numId="11" w16cid:durableId="1958288683">
    <w:abstractNumId w:val="5"/>
  </w:num>
  <w:num w:numId="12" w16cid:durableId="612828998">
    <w:abstractNumId w:val="6"/>
  </w:num>
  <w:num w:numId="13" w16cid:durableId="2911393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HIkMzAwsDAwszMyUdpeDU4uLM/DyQAsNaAMK0FessAAAA"/>
  </w:docVars>
  <w:rsids>
    <w:rsidRoot w:val="007E41C7"/>
    <w:rsid w:val="00161261"/>
    <w:rsid w:val="00187BE6"/>
    <w:rsid w:val="002C4820"/>
    <w:rsid w:val="002E13E6"/>
    <w:rsid w:val="00304461"/>
    <w:rsid w:val="00441C26"/>
    <w:rsid w:val="005160C5"/>
    <w:rsid w:val="006C5304"/>
    <w:rsid w:val="00713113"/>
    <w:rsid w:val="00761173"/>
    <w:rsid w:val="007665F4"/>
    <w:rsid w:val="00770AA4"/>
    <w:rsid w:val="007E41C7"/>
    <w:rsid w:val="00875366"/>
    <w:rsid w:val="008F7A47"/>
    <w:rsid w:val="0092409D"/>
    <w:rsid w:val="00975007"/>
    <w:rsid w:val="009A352B"/>
    <w:rsid w:val="009D35E4"/>
    <w:rsid w:val="00A9057F"/>
    <w:rsid w:val="00AA22FA"/>
    <w:rsid w:val="00C44F52"/>
    <w:rsid w:val="00C73FEF"/>
    <w:rsid w:val="00C97D8B"/>
    <w:rsid w:val="00CB41AB"/>
    <w:rsid w:val="00CC30E1"/>
    <w:rsid w:val="00CF3760"/>
    <w:rsid w:val="00DB3F47"/>
    <w:rsid w:val="00E2356C"/>
    <w:rsid w:val="00EB2EC8"/>
    <w:rsid w:val="00F54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6EFB28"/>
  <w15:chartTrackingRefBased/>
  <w15:docId w15:val="{51AF920E-74E5-4921-B5B6-3A54C57FA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1C7"/>
    <w:pPr>
      <w:spacing w:after="0" w:line="240" w:lineRule="auto"/>
      <w:jc w:val="both"/>
    </w:pPr>
    <w:rPr>
      <w:rFonts w:ascii="Inter" w:hAnsi="Inter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41C7"/>
    <w:pPr>
      <w:outlineLvl w:val="0"/>
    </w:pPr>
    <w:rPr>
      <w:rFonts w:cs="Times New Roman"/>
      <w:sz w:val="36"/>
      <w:szCs w:val="36"/>
    </w:rPr>
  </w:style>
  <w:style w:type="paragraph" w:styleId="Heading2">
    <w:name w:val="heading 2"/>
    <w:basedOn w:val="NormalText"/>
    <w:next w:val="Normal"/>
    <w:link w:val="Heading2Char"/>
    <w:uiPriority w:val="9"/>
    <w:unhideWhenUsed/>
    <w:qFormat/>
    <w:rsid w:val="009A352B"/>
    <w:p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41A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41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41C7"/>
  </w:style>
  <w:style w:type="paragraph" w:styleId="Footer">
    <w:name w:val="footer"/>
    <w:basedOn w:val="Normal"/>
    <w:link w:val="FooterChar"/>
    <w:uiPriority w:val="99"/>
    <w:unhideWhenUsed/>
    <w:rsid w:val="007E41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41C7"/>
  </w:style>
  <w:style w:type="paragraph" w:styleId="Title">
    <w:name w:val="Title"/>
    <w:basedOn w:val="Normal"/>
    <w:next w:val="Normal"/>
    <w:link w:val="TitleChar"/>
    <w:uiPriority w:val="10"/>
    <w:qFormat/>
    <w:rsid w:val="007E41C7"/>
    <w:pPr>
      <w:contextualSpacing/>
    </w:pPr>
    <w:rPr>
      <w:rFonts w:eastAsiaTheme="majorEastAsia" w:cstheme="majorBidi"/>
      <w:b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41C7"/>
    <w:rPr>
      <w:rFonts w:ascii="Inter" w:eastAsiaTheme="majorEastAsia" w:hAnsi="Inter" w:cstheme="majorBidi"/>
      <w:b/>
      <w:spacing w:val="-10"/>
      <w:kern w:val="28"/>
      <w:sz w:val="72"/>
      <w:szCs w:val="56"/>
    </w:rPr>
  </w:style>
  <w:style w:type="table" w:styleId="TableGrid">
    <w:name w:val="Table Grid"/>
    <w:basedOn w:val="TableNormal"/>
    <w:uiPriority w:val="39"/>
    <w:rsid w:val="007E41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riangle">
    <w:name w:val="Triangle"/>
    <w:basedOn w:val="Strong"/>
    <w:uiPriority w:val="1"/>
    <w:qFormat/>
    <w:rsid w:val="007E41C7"/>
    <w:rPr>
      <w:rFonts w:ascii="MS Mincho" w:eastAsia="MS Mincho" w:hAnsi="MS Mincho" w:cs="MS Mincho"/>
      <w:b/>
      <w:bCs/>
      <w:color w:val="E7E6E6" w:themeColor="background2"/>
      <w:sz w:val="16"/>
    </w:rPr>
  </w:style>
  <w:style w:type="character" w:styleId="Strong">
    <w:name w:val="Strong"/>
    <w:basedOn w:val="DefaultParagraphFont"/>
    <w:uiPriority w:val="22"/>
    <w:qFormat/>
    <w:rsid w:val="007E41C7"/>
    <w:rPr>
      <w:b/>
      <w:bCs/>
    </w:rPr>
  </w:style>
  <w:style w:type="table" w:styleId="GridTable1Light-Accent1">
    <w:name w:val="Grid Table 1 Light Accent 1"/>
    <w:basedOn w:val="TableNormal"/>
    <w:uiPriority w:val="46"/>
    <w:rsid w:val="007E41C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7E41C7"/>
    <w:rPr>
      <w:rFonts w:ascii="Inter" w:hAnsi="Inter" w:cs="Times New Roman"/>
      <w:sz w:val="36"/>
      <w:szCs w:val="36"/>
    </w:rPr>
  </w:style>
  <w:style w:type="paragraph" w:customStyle="1" w:styleId="NormalText">
    <w:name w:val="Normal Text"/>
    <w:basedOn w:val="Normal"/>
    <w:link w:val="NormalTextChar"/>
    <w:qFormat/>
    <w:rsid w:val="00187BE6"/>
  </w:style>
  <w:style w:type="paragraph" w:customStyle="1" w:styleId="bulletpoints">
    <w:name w:val="bullet points"/>
    <w:basedOn w:val="Normal"/>
    <w:link w:val="bulletpointsChar"/>
    <w:qFormat/>
    <w:rsid w:val="009A352B"/>
    <w:pPr>
      <w:numPr>
        <w:numId w:val="9"/>
      </w:numPr>
    </w:pPr>
    <w:rPr>
      <w:b/>
      <w:bCs/>
    </w:rPr>
  </w:style>
  <w:style w:type="character" w:customStyle="1" w:styleId="NormalTextChar">
    <w:name w:val="Normal Text Char"/>
    <w:basedOn w:val="DefaultParagraphFont"/>
    <w:link w:val="NormalText"/>
    <w:rsid w:val="00187BE6"/>
    <w:rPr>
      <w:rFonts w:ascii="Inter" w:hAnsi="Inter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A352B"/>
    <w:rPr>
      <w:rFonts w:ascii="Inter" w:hAnsi="Inter"/>
      <w:b/>
      <w:bCs/>
      <w:sz w:val="28"/>
    </w:rPr>
  </w:style>
  <w:style w:type="character" w:customStyle="1" w:styleId="bulletpointsChar">
    <w:name w:val="bullet points Char"/>
    <w:basedOn w:val="DefaultParagraphFont"/>
    <w:link w:val="bulletpoints"/>
    <w:rsid w:val="009A352B"/>
    <w:rPr>
      <w:rFonts w:ascii="Inter" w:hAnsi="Inter"/>
      <w:b/>
      <w:bCs/>
      <w:sz w:val="24"/>
    </w:rPr>
  </w:style>
  <w:style w:type="paragraph" w:styleId="NormalWeb">
    <w:name w:val="Normal (Web)"/>
    <w:basedOn w:val="Normal"/>
    <w:uiPriority w:val="99"/>
    <w:unhideWhenUsed/>
    <w:rsid w:val="009A352B"/>
    <w:pPr>
      <w:framePr w:hSpace="180" w:wrap="around" w:hAnchor="margin" w:y="1384"/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IN"/>
    </w:rPr>
  </w:style>
  <w:style w:type="paragraph" w:styleId="ListParagraph">
    <w:name w:val="List Paragraph"/>
    <w:basedOn w:val="Normal"/>
    <w:uiPriority w:val="1"/>
    <w:qFormat/>
    <w:rsid w:val="007665F4"/>
    <w:pPr>
      <w:widowControl w:val="0"/>
      <w:autoSpaceDE w:val="0"/>
      <w:autoSpaceDN w:val="0"/>
      <w:ind w:left="522" w:hanging="362"/>
      <w:jc w:val="left"/>
    </w:pPr>
    <w:rPr>
      <w:rFonts w:ascii="Carlito" w:eastAsia="Carlito" w:hAnsi="Carlito" w:cs="Carlito"/>
      <w:sz w:val="2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B41A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fontstyle01">
    <w:name w:val="fontstyle01"/>
    <w:basedOn w:val="DefaultParagraphFont"/>
    <w:rsid w:val="00CB41AB"/>
    <w:rPr>
      <w:rFonts w:ascii="Symbol" w:hAnsi="Symbol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CB41AB"/>
    <w:rPr>
      <w:rFonts w:ascii="Inter" w:hAnsi="Inte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CB41AB"/>
    <w:rPr>
      <w:rFonts w:ascii="Inter" w:hAnsi="Inte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2C4820"/>
    <w:rPr>
      <w:rFonts w:ascii="Symbol" w:hAnsi="Symbol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41C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1C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linkedin.com/in/anujawagh280197/" TargetMode="External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ujawagh19.aw@gmail.com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AnujaWagh" TargetMode="External"/><Relationship Id="rId23" Type="http://schemas.openxmlformats.org/officeDocument/2006/relationships/image" Target="media/image12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anujawagh.com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anujawagh.com" TargetMode="External"/><Relationship Id="rId1" Type="http://schemas.openxmlformats.org/officeDocument/2006/relationships/hyperlink" Target="https://www.anujawag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F76BB-121A-4E69-9D69-445E865EB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53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Wagh, Anuja B (PG/T - Computer Science)</cp:lastModifiedBy>
  <cp:revision>28</cp:revision>
  <cp:lastPrinted>2022-07-31T01:37:00Z</cp:lastPrinted>
  <dcterms:created xsi:type="dcterms:W3CDTF">2022-07-31T00:12:00Z</dcterms:created>
  <dcterms:modified xsi:type="dcterms:W3CDTF">2022-07-31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